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D8806C" w14:textId="63DEDE7A" w:rsidR="007A455E" w:rsidRDefault="007E181C" w:rsidP="00426DB5">
      <w:pPr>
        <w:spacing w:after="0"/>
      </w:pPr>
      <w:r>
        <w:t>Monday oct 7</w:t>
      </w:r>
      <w:proofErr w:type="gramStart"/>
      <w:r w:rsidR="00426DB5" w:rsidRPr="00426DB5">
        <w:rPr>
          <w:vertAlign w:val="superscript"/>
        </w:rPr>
        <w:t>th</w:t>
      </w:r>
      <w:r>
        <w:rPr>
          <w:vertAlign w:val="superscript"/>
        </w:rPr>
        <w:t xml:space="preserve"> </w:t>
      </w:r>
      <w:r>
        <w:t>:</w:t>
      </w:r>
      <w:proofErr w:type="gramEnd"/>
    </w:p>
    <w:p w14:paraId="2C8BFA9E" w14:textId="359E32F9" w:rsidR="00426DB5" w:rsidRDefault="00426DB5" w:rsidP="00426DB5">
      <w:pPr>
        <w:spacing w:after="0"/>
      </w:pPr>
      <w:r>
        <w:t xml:space="preserve">Word press </w:t>
      </w:r>
      <w:proofErr w:type="gramStart"/>
      <w:r>
        <w:t>learning :</w:t>
      </w:r>
      <w:proofErr w:type="gramEnd"/>
      <w:r>
        <w:t xml:space="preserve"> 1hr</w:t>
      </w:r>
    </w:p>
    <w:p w14:paraId="70F301EF" w14:textId="1D462AFA" w:rsidR="00426DB5" w:rsidRDefault="00E97909" w:rsidP="00426DB5">
      <w:pPr>
        <w:spacing w:after="0"/>
      </w:pPr>
      <w:proofErr w:type="spellStart"/>
      <w:r>
        <w:rPr>
          <w:rFonts w:eastAsia="Times New Roman"/>
        </w:rPr>
        <w:t>Elementor</w:t>
      </w:r>
      <w:proofErr w:type="spellEnd"/>
      <w:r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learning :</w:t>
      </w:r>
      <w:proofErr w:type="gramEnd"/>
      <w:r>
        <w:rPr>
          <w:rFonts w:eastAsia="Times New Roman"/>
        </w:rPr>
        <w:t xml:space="preserve"> 1hr</w:t>
      </w:r>
    </w:p>
    <w:p w14:paraId="2AA11AF2" w14:textId="4B3CC2E5" w:rsidR="00426DB5" w:rsidRDefault="00426DB5">
      <w:r>
        <w:tab/>
        <w:t>Total Time</w:t>
      </w:r>
      <w:r w:rsidR="00E97909">
        <w:t>: 2hr</w:t>
      </w:r>
    </w:p>
    <w:p w14:paraId="43FE3666" w14:textId="77777777" w:rsidR="00E97909" w:rsidRDefault="00E97909"/>
    <w:p w14:paraId="5C65BDDD" w14:textId="77777777" w:rsidR="00E97909" w:rsidRDefault="00E97909" w:rsidP="00E97909">
      <w:pPr>
        <w:spacing w:after="0"/>
      </w:pPr>
      <w:r>
        <w:t>Monday oct 7</w:t>
      </w:r>
      <w:proofErr w:type="gramStart"/>
      <w:r w:rsidRPr="00426DB5">
        <w:rPr>
          <w:vertAlign w:val="superscript"/>
        </w:rPr>
        <w:t>th</w:t>
      </w:r>
      <w:r>
        <w:rPr>
          <w:vertAlign w:val="superscript"/>
        </w:rPr>
        <w:t xml:space="preserve"> </w:t>
      </w:r>
      <w:r>
        <w:t>:</w:t>
      </w:r>
      <w:proofErr w:type="gramEnd"/>
    </w:p>
    <w:p w14:paraId="4631BE0C" w14:textId="77777777" w:rsidR="00E97909" w:rsidRDefault="00E97909" w:rsidP="00E97909">
      <w:pPr>
        <w:spacing w:after="0"/>
      </w:pPr>
      <w:r>
        <w:t xml:space="preserve">Word press </w:t>
      </w:r>
      <w:proofErr w:type="gramStart"/>
      <w:r>
        <w:t>learning :</w:t>
      </w:r>
      <w:proofErr w:type="gramEnd"/>
      <w:r>
        <w:t xml:space="preserve"> 1hr</w:t>
      </w:r>
    </w:p>
    <w:p w14:paraId="7D54A860" w14:textId="77777777" w:rsidR="00E97909" w:rsidRDefault="00E97909" w:rsidP="00E97909">
      <w:pPr>
        <w:spacing w:after="0"/>
      </w:pPr>
      <w:proofErr w:type="spellStart"/>
      <w:r>
        <w:rPr>
          <w:rFonts w:eastAsia="Times New Roman"/>
        </w:rPr>
        <w:t>Elementor</w:t>
      </w:r>
      <w:proofErr w:type="spellEnd"/>
      <w:r>
        <w:rPr>
          <w:rFonts w:eastAsia="Times New Roman"/>
        </w:rPr>
        <w:t xml:space="preserve"> </w:t>
      </w:r>
      <w:proofErr w:type="gramStart"/>
      <w:r>
        <w:rPr>
          <w:rFonts w:eastAsia="Times New Roman"/>
        </w:rPr>
        <w:t>learning :</w:t>
      </w:r>
      <w:proofErr w:type="gramEnd"/>
      <w:r>
        <w:rPr>
          <w:rFonts w:eastAsia="Times New Roman"/>
        </w:rPr>
        <w:t xml:space="preserve"> 1hr</w:t>
      </w:r>
    </w:p>
    <w:p w14:paraId="33CC58CC" w14:textId="77777777" w:rsidR="00E97909" w:rsidRDefault="00E97909" w:rsidP="00E97909">
      <w:r>
        <w:tab/>
        <w:t>Total Time: 2hr</w:t>
      </w:r>
    </w:p>
    <w:p w14:paraId="7D2054E5" w14:textId="77777777" w:rsidR="00E97909" w:rsidRDefault="00E97909"/>
    <w:p w14:paraId="0F9C9A48" w14:textId="05D771BC" w:rsidR="007E181C" w:rsidRDefault="007E181C">
      <w:r>
        <w:tab/>
      </w:r>
    </w:p>
    <w:sectPr w:rsidR="007E181C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07A000" w14:textId="77777777" w:rsidR="006C32F9" w:rsidRDefault="006C32F9" w:rsidP="009E6DED">
      <w:pPr>
        <w:spacing w:after="0" w:line="240" w:lineRule="auto"/>
      </w:pPr>
      <w:r>
        <w:separator/>
      </w:r>
    </w:p>
  </w:endnote>
  <w:endnote w:type="continuationSeparator" w:id="0">
    <w:p w14:paraId="08B72CEF" w14:textId="77777777" w:rsidR="006C32F9" w:rsidRDefault="006C32F9" w:rsidP="009E6D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168475" w14:textId="77777777" w:rsidR="006C32F9" w:rsidRDefault="006C32F9" w:rsidP="009E6DED">
      <w:pPr>
        <w:spacing w:after="0" w:line="240" w:lineRule="auto"/>
      </w:pPr>
      <w:r>
        <w:separator/>
      </w:r>
    </w:p>
  </w:footnote>
  <w:footnote w:type="continuationSeparator" w:id="0">
    <w:p w14:paraId="1BF67274" w14:textId="77777777" w:rsidR="006C32F9" w:rsidRDefault="006C32F9" w:rsidP="009E6D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19CF44" w14:textId="5099E325" w:rsidR="009E6DED" w:rsidRDefault="009E6DED">
    <w:pPr>
      <w:pStyle w:val="Header"/>
    </w:pPr>
    <w:r>
      <w:t>Work Integrated learning time Count</w:t>
    </w:r>
  </w:p>
  <w:p w14:paraId="6DFDAA06" w14:textId="0A005F8A" w:rsidR="009E6DED" w:rsidRDefault="009E6DED">
    <w:pPr>
      <w:pStyle w:val="Header"/>
    </w:pPr>
    <w:r>
      <w:t>Keagan riede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3tLAwMDcxNTW0NDBU0lEKTi0uzszPAykwrAUAVAxUyCwAAAA="/>
  </w:docVars>
  <w:rsids>
    <w:rsidRoot w:val="00C36123"/>
    <w:rsid w:val="00426DB5"/>
    <w:rsid w:val="006C32F9"/>
    <w:rsid w:val="007A455E"/>
    <w:rsid w:val="007E181C"/>
    <w:rsid w:val="00820DCA"/>
    <w:rsid w:val="009E6DED"/>
    <w:rsid w:val="00B03423"/>
    <w:rsid w:val="00C36123"/>
    <w:rsid w:val="00CD35EA"/>
    <w:rsid w:val="00E97909"/>
    <w:rsid w:val="00EC6A47"/>
    <w:rsid w:val="00F22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23CEE"/>
  <w15:chartTrackingRefBased/>
  <w15:docId w15:val="{223016D1-4169-4878-ABAC-5E44B1997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612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3612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3612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3612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3612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3612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3612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3612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3612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612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3612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3612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3612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3612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3612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3612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3612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3612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3612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612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3612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3612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3612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3612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3612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3612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3612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3612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3612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9E6D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6DED"/>
  </w:style>
  <w:style w:type="paragraph" w:styleId="Footer">
    <w:name w:val="footer"/>
    <w:basedOn w:val="Normal"/>
    <w:link w:val="FooterChar"/>
    <w:uiPriority w:val="99"/>
    <w:unhideWhenUsed/>
    <w:rsid w:val="009E6D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6D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</Words>
  <Characters>149</Characters>
  <Application>Microsoft Office Word</Application>
  <DocSecurity>0</DocSecurity>
  <Lines>1</Lines>
  <Paragraphs>1</Paragraphs>
  <ScaleCrop>false</ScaleCrop>
  <Company/>
  <LinksUpToDate>false</LinksUpToDate>
  <CharactersWithSpaces>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agan rieder</dc:creator>
  <cp:keywords/>
  <dc:description/>
  <cp:lastModifiedBy>keagan rieder</cp:lastModifiedBy>
  <cp:revision>5</cp:revision>
  <dcterms:created xsi:type="dcterms:W3CDTF">2024-10-07T18:20:00Z</dcterms:created>
  <dcterms:modified xsi:type="dcterms:W3CDTF">2024-10-07T18:22:00Z</dcterms:modified>
</cp:coreProperties>
</file>